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7680DA17" w:rsidR="000C49FD" w:rsidRPr="001D1F70" w:rsidRDefault="001D1F70" w:rsidP="00E31880">
      <w:pPr>
        <w:jc w:val="center"/>
        <w:rPr>
          <w:b/>
          <w:bCs/>
          <w:sz w:val="32"/>
          <w:szCs w:val="32"/>
        </w:rPr>
      </w:pPr>
      <w:r w:rsidRPr="001D1F70">
        <w:rPr>
          <w:b/>
          <w:bCs/>
          <w:sz w:val="32"/>
          <w:szCs w:val="32"/>
        </w:rPr>
        <w:t>(</w:t>
      </w:r>
      <w:r w:rsidR="00F1488A">
        <w:rPr>
          <w:b/>
          <w:bCs/>
          <w:sz w:val="32"/>
          <w:szCs w:val="32"/>
        </w:rPr>
        <w:t>Rhode Island</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2FFFF7E9" w:rsidR="00C543C7" w:rsidRDefault="00F1488A" w:rsidP="00E31880">
            <w:pPr>
              <w:rPr>
                <w:sz w:val="22"/>
                <w:szCs w:val="22"/>
              </w:rPr>
            </w:pPr>
            <w:r>
              <w:rPr>
                <w:sz w:val="22"/>
                <w:szCs w:val="22"/>
              </w:rPr>
              <w:t>Rhode Island</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F4C4D" w14:textId="77777777" w:rsidR="00CC6EF7" w:rsidRDefault="00CC6E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5190E37" w:rsidR="004F70A3" w:rsidRPr="00CC6EF7" w:rsidRDefault="004F70A3" w:rsidP="00CC6E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1FACB" w14:textId="77777777" w:rsidR="00CC6EF7" w:rsidRDefault="00CC6E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40A0C" w14:textId="77777777" w:rsidR="00CC6EF7" w:rsidRDefault="00CC6E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10B3E75" w:rsidR="004F70A3" w:rsidRPr="00CC6EF7" w:rsidRDefault="004F70A3" w:rsidP="00CC6E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9E365F" w14:textId="77777777" w:rsidR="00CC6EF7" w:rsidRDefault="00CC6E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59233381">
    <w:abstractNumId w:val="2"/>
  </w:num>
  <w:num w:numId="2" w16cid:durableId="844856485">
    <w:abstractNumId w:val="1"/>
  </w:num>
  <w:num w:numId="3" w16cid:durableId="1312322900">
    <w:abstractNumId w:val="0"/>
  </w:num>
  <w:num w:numId="4" w16cid:durableId="8300232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C6EF7"/>
    <w:rsid w:val="00CD6FD8"/>
    <w:rsid w:val="00D34014"/>
    <w:rsid w:val="00D54234"/>
    <w:rsid w:val="00DC7657"/>
    <w:rsid w:val="00DD2CCC"/>
    <w:rsid w:val="00E15689"/>
    <w:rsid w:val="00E251A3"/>
    <w:rsid w:val="00E31880"/>
    <w:rsid w:val="00E9546D"/>
    <w:rsid w:val="00EF693C"/>
    <w:rsid w:val="00F1488A"/>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8</Words>
  <Characters>15441</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1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